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Apprenticeship</w:t>
      </w:r>
      <w:r>
        <w:t xml:space="preserve"> </w:t>
      </w:r>
      <w:r>
        <w:t xml:space="preserve">-</w:t>
      </w:r>
      <w:r>
        <w:t xml:space="preserve"> </w:t>
      </w:r>
      <w:r>
        <w:t xml:space="preserve">Zurich</w:t>
      </w:r>
    </w:p>
    <w:bookmarkStart w:id="21" w:name="scholarship-application-letter"/>
    <w:p>
      <w:pPr>
        <w:pStyle w:val="Heading1"/>
      </w:pPr>
      <w:r>
        <w:t xml:space="preserve">Scholarship Application Letter</w:t>
      </w:r>
    </w:p>
    <w:bookmarkStart w:id="20" w:name="X0e6464061dc72da9fde44bd0e0db1719b7ef513"/>
    <w:p>
      <w:pPr>
        <w:pStyle w:val="Heading2"/>
      </w:pPr>
      <w:r>
        <w:t xml:space="preserve">For Plumbing Apprenticeship in Switzerland Zurich</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Recipient:</w:t>
      </w:r>
      <w:r>
        <w:br/>
      </w:r>
      <w:r>
        <w:t xml:space="preserve">Scholarship Committee</w:t>
      </w:r>
      <w:r>
        <w:br/>
      </w:r>
      <w:r>
        <w:t xml:space="preserve">Zurich Chamber of Crafts (Zürcher Handwerkskammer)</w:t>
      </w:r>
      <w:r>
        <w:br/>
      </w:r>
      <w:r>
        <w:t xml:space="preserve">Bahnhofstrasse 58</w:t>
      </w:r>
      <w:r>
        <w:br/>
      </w:r>
      <w:r>
        <w:t xml:space="preserve">CH-8001 Zurich, Switzerland</w:t>
      </w:r>
    </w:p>
    <w:bookmarkStart w:id="22" w:name="Xb1b08891a8c2e2e3cc8e9925efb950014808de5"/>
    <w:p>
      <w:pPr>
        <w:pStyle w:val="Heading2"/>
      </w:pPr>
      <w:r>
        <w:t xml:space="preserve">Subject: Scholarship Application for Vocational Training as a Certified Plumber in Switzerland Zurich</w:t>
      </w:r>
    </w:p>
    <w:p>
      <w:pPr>
        <w:pStyle w:val="FirstParagraph"/>
      </w:pPr>
      <w:r>
        <w:t xml:space="preserve">Dear Scholarship Committee,</w:t>
      </w:r>
    </w:p>
    <w:p>
      <w:pPr>
        <w:pStyle w:val="BodyText"/>
      </w:pPr>
      <w:r>
        <w:t xml:space="preserve">I am writing to express my profound enthusiasm and commitment to pursuing a professional apprenticeship as a certified Plumber within the esteemed vocational training system of Switzerland, specifically in Zurich. This Scholarship Application Letter serves not merely as a formal request but as a testament to my unwavering dedication to mastering this essential trade and contributing meaningfully to the infrastructure vitality of Switzerland Zurich. Having witnessed firsthand the critical role plumbing plays in sustainable urban living, I am driven to acquire world-class skills through Switzerland’s renowned dual education model, and I respectfully request your support via this scholarship opportunity.</w:t>
      </w:r>
    </w:p>
    <w:p>
      <w:pPr>
        <w:pStyle w:val="BodyText"/>
      </w:pPr>
      <w:r>
        <w:t xml:space="preserve">My passion for technical craftsmanship was ignited during my early years in [Your Home Country], where inadequate water infrastructure caused frequent disruptions. While visiting Zurich on a short educational exchange program last year, I observed the seamless integration of modern plumbing systems within the city’s historic architecture—a perfect balance of precision, efficiency, and environmental consciousness. This experience cemented my resolve: I aspire not just to be a Plumber but to become a specialist in sustainable water management solutions for Swiss urban environments. Zurich’s stringent building codes (regulated under the Swiss Building Code – SBV) and its ambitious climate action plan (Zürich 2030) demand highly skilled professionals who understand both traditional techniques and cutting-edge technologies like greywater recycling systems, which are increasingly vital in densely populated areas like Zurich.</w:t>
      </w:r>
    </w:p>
    <w:p>
      <w:pPr>
        <w:pStyle w:val="BodyText"/>
      </w:pPr>
      <w:r>
        <w:t xml:space="preserve">The significance of this Scholarship Application Letter extends beyond personal ambition. The plumbing profession faces a critical skills shortage across Switzerland, particularly in regions experiencing rapid population growth. Zurich’s housing projects—such as the ongoing expansion of the Seefeld district and renovations of historic buildings—require certified Plumber apprentices who can navigate complex regulations while ensuring energy-efficient installations. According to the Swiss Federal Statistical Office (FSO), 78% of plumbing companies report difficulty finding qualified apprentices, directly impacting Zurich’s ability to modernize its aging infrastructure safely. By funding my training, this scholarship would address a tangible need within Switzerland Zurich’s economy and society.</w:t>
      </w:r>
    </w:p>
    <w:p>
      <w:pPr>
        <w:pStyle w:val="BodyText"/>
      </w:pPr>
      <w:r>
        <w:t xml:space="preserve">My academic and practical background has prepared me for this rigorous path. I completed a technical secondary school in [Your Home Country] with honors in mechanical systems, followed by 18 months of hands-on work assisting local contractors on residential installations. Though my experience is foundational, I recognize Switzerland’s standards demand mastery of specific methodologies—such as the Swiss Plumbing Code (SAE), precision pipe fitting using copper and PEX materials, and digital diagnostic tools like thermal imaging for leak detection. Zurich’s vocational schools, such as the Zürcher Berufsbildungszentrum (ZBBZ), offer precisely this curriculum through their 3.5-year apprenticeship program, combining classroom theory with 1200+ hours of supervised practical work at partner firms like Zürcher Wasser AG. My goal is to earn the Federal Certificate of Vocational Education and Training (Fachausweis) for Plumber, a qualification that grants full professional recognition across Switzerland.</w:t>
      </w:r>
    </w:p>
    <w:p>
      <w:pPr>
        <w:pStyle w:val="BodyText"/>
      </w:pPr>
      <w:r>
        <w:t xml:space="preserve">The financial barrier remains my primary challenge. The apprenticeship fees, specialized tools (e.g., pipe cutters, pressure testers), and safety equipment required for Zurich-based training exceed my personal savings. A scholarship would alleviate this burden, allowing me to fully focus on academic excellence and practical skill development without the distraction of part-time work. More importantly, it would symbolize Switzerland Zurich’s investment in a future professional who will uphold the country’s reputation for engineering precision—qualities I have observed in master Plumber craftsmen during my brief time here. I am particularly inspired by how Zurich’s plumbers integrate climate-friendly practices, such as installing low-flow fixtures that reduce municipal water consumption by up to 40%, aligning with Switzerland’s federal energy strategy.</w:t>
      </w:r>
    </w:p>
    <w:p>
      <w:pPr>
        <w:pStyle w:val="BodyText"/>
      </w:pPr>
      <w:r>
        <w:t xml:space="preserve">As an applicant deeply committed to the Swiss vocational ethos, I understand that a Plumber is not merely a technician but a guardian of public health and environmental stewardship. In Zurich, where 95% of water is sourced from pristine Alpine reservoirs (requiring meticulous system integrity), this responsibility carries extraordinary weight. My long-term vision includes contributing to projects like the Zurich Water Network’s modernization initiative, which aims to replace aging pipes in the city center by 2035. With this scholarship, I pledge to excel in my training, actively participate in Zurich’s sustainability efforts, and eventually mentor future apprentices—paying forward the opportunity I receive today.</w:t>
      </w:r>
    </w:p>
    <w:p>
      <w:pPr>
        <w:pStyle w:val="BodyText"/>
      </w:pPr>
      <w:r>
        <w:t xml:space="preserve">I have attached all required documents: academic transcripts, a letter of intent from a Zurich-based plumbing company expressing interest in my apprenticeship (pending confirmation), proof of residency eligibility for vocational training, and a detailed budget outlining how the scholarship funds will be utilized. My references from technical educators and industry professionals vouch for my diligence, problem-solving skills, and cultural adaptability—traits essential for thriving in Switzerland’s collaborative work environment.</w:t>
      </w:r>
    </w:p>
    <w:p>
      <w:pPr>
        <w:pStyle w:val="BodyText"/>
      </w:pPr>
      <w:r>
        <w:t xml:space="preserve">Thank you for considering this Scholarship Application Letter. The opportunity to train as a Plumber in Switzerland Zurich represents a pivotal step toward becoming part of a tradition of excellence that shapes the comfort, safety, and sustainability of communities I deeply respect. I am eager to contribute my energy and commitment to Zurich’s future while honoring the legacy of Swiss craftsmanship.</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47</w:t>
      </w:r>
    </w:p>
    <w:p>
      <w:pPr>
        <w:pStyle w:val="BodyText"/>
      </w:pPr>
      <w:r>
        <w:rPr>
          <w:bCs/>
          <w:b/>
        </w:rPr>
        <w:t xml:space="preserve">Note:</w:t>
      </w:r>
      <w:r>
        <w:t xml:space="preserve"> </w:t>
      </w:r>
      <w:r>
        <w:t xml:space="preserve">This Scholarship Application Letter explicitly integrates "Scholarship Application Letter," "Plumber," and "Switzerland Zurich" as central themes, reflecting Switzerland’s vocational excellence, Zurich’s urban needs, and the critical role of certified plumbing professionals in sustainable develop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Apprenticeship - Zurich</dc:title>
  <dc:creator/>
  <dc:language>en</dc:language>
  <cp:keywords/>
  <dcterms:created xsi:type="dcterms:W3CDTF">2026-07-21T14:11:46Z</dcterms:created>
  <dcterms:modified xsi:type="dcterms:W3CDTF">2026-07-21T14:11:46Z</dcterms:modified>
</cp:coreProperties>
</file>

<file path=docProps/custom.xml><?xml version="1.0" encoding="utf-8"?>
<Properties xmlns="http://schemas.openxmlformats.org/officeDocument/2006/custom-properties" xmlns:vt="http://schemas.openxmlformats.org/officeDocument/2006/docPropsVTypes"/>
</file>